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7c4c40e866b4a2ae9c5e16704f5b733faf406d9"/>
    <w:p>
      <w:pPr>
        <w:pStyle w:val="Heading1"/>
      </w:pPr>
      <w:r>
        <w:t xml:space="preserve">Cover Letter for Veterinarian Position in Myanmar Yangon</w:t>
      </w:r>
    </w:p>
    <w:bookmarkEnd w:id="20"/>
    <w:p>
      <w:pPr>
        <w:pStyle w:val="FirstParagraph"/>
      </w:pPr>
      <w:r>
        <w:t xml:space="preserve">Dear [Hiring Manager's Name],</w:t>
      </w:r>
    </w:p>
    <w:p>
      <w:pPr>
        <w:pStyle w:val="BodyText"/>
      </w:pPr>
      <w:r>
        <w:t xml:space="preserve">I am writing to express my enthusiasm for the Veterinarian position at your esteemed organization in Myanmar Yangon. With a deep passion for animal health and a commitment to improving the well-being of pets and wildlife, I am eager to contribute my skills, experience, and dedication to your team. As a qualified Veterinarian with [X years] of hands-on experience in clinical practice, community outreach, and veterinary research, I am confident in my ability to make a meaningful impact in Myanmar Yangon’s dynamic veterinary landscape.</w:t>
      </w:r>
    </w:p>
    <w:p>
      <w:pPr>
        <w:pStyle w:val="BodyText"/>
      </w:pPr>
      <w:r>
        <w:t xml:space="preserve">The opportunity to work as a Veterinarian in Myanmar Yangon is particularly compelling because of the region’s unique challenges and opportunities. Yangon, as the largest city in Myanmar, is home to a growing population of pet owners, livestock farmers, and wildlife enthusiasts who rely on skilled professionals to ensure animal health and welfare. My background in both urban and rural veterinary settings has equipped me with the adaptability and cultural sensitivity necessary to thrive in such an environment. I have consistently demonstrated my ability to provide compassionate care while addressing the specific needs of diverse communities, whether through treating companion animals, advising farmers on livestock management, or participating in conservation initiatives.</w:t>
      </w:r>
    </w:p>
    <w:p>
      <w:pPr>
        <w:pStyle w:val="BodyText"/>
      </w:pPr>
      <w:r>
        <w:t xml:space="preserve">As a Veterinarian, I understand that the role extends beyond medical expertise. It requires empathy, communication skills, and a strong ethical foundation. Throughout my career, I have prioritized building trust with clients and colleagues alike. For instance, during my time at [Previous Employer/Organization], I led a community education program on preventive care for dogs and cats in underserved neighborhoods of [City/Region]. This initiative not only improved pet health outcomes but also fostered stronger relationships between veterinarians and local residents. Such experiences have reinforced my belief that veterinary work is as much about education and advocacy as it is about treatment.</w:t>
      </w:r>
    </w:p>
    <w:p>
      <w:pPr>
        <w:pStyle w:val="BodyText"/>
      </w:pPr>
      <w:r>
        <w:t xml:space="preserve">My academic and professional journey has prepared me to excel in the specific context of Myanmar Yangon. I hold a [Degree, e.g., Doctor of Veterinary Medicine] from [University Name], where I graduated with honors and was recognized for my research on [specific topic, e.g., zoonotic diseases or tropical animal health]. This work included collaborations with local organizations in Southeast Asia, which deepened my understanding of the region’s unique veterinary challenges. Additionally, I have completed specialized training in areas such as [mention certifications or courses, e.g., emergency care, dermatology, or wildlife rehabilitation], ensuring that I can provide comprehensive care to a wide range of animals.</w:t>
      </w:r>
    </w:p>
    <w:p>
      <w:pPr>
        <w:pStyle w:val="BodyText"/>
      </w:pPr>
      <w:r>
        <w:t xml:space="preserve">What draws me to the Veterinarian role in Myanmar Yangon is the chance to contribute to a growing field with immense potential. The city’s increasing urbanization and rising awareness of animal welfare present opportunities for innovation and collaboration. I am particularly interested in working with organizations that prioritize sustainable practices, such as promoting spay/neuter programs, combating pet overpopulation, or supporting local wildlife conservation efforts. My goal is to not only treat animals but also empower communities to take an active role in their health and the health of the environment.</w:t>
      </w:r>
    </w:p>
    <w:p>
      <w:pPr>
        <w:pStyle w:val="BodyText"/>
      </w:pPr>
      <w:r>
        <w:t xml:space="preserve">In Myanmar Yangon, I recognize that veterinary care must be accessible, affordable, and culturally relevant. My experience working with diverse populations has taught me the importance of tailoring my approach to meet individual needs. Whether it’s explaining complex medical conditions in simple terms to a pet owner or collaborating with local farmers to develop cost-effective livestock management strategies, I strive to create solutions that are both practical and impactful. I am also committed to staying updated on the latest advancements in veterinary medicine through continuing education and professional development, ensuring that my practice remains at the forefront of the field.</w:t>
      </w:r>
    </w:p>
    <w:p>
      <w:pPr>
        <w:pStyle w:val="BodyText"/>
      </w:pPr>
      <w:r>
        <w:t xml:space="preserve">As a Veterinarian with a strong work ethic, attention to detail, and a collaborative spirit, I am eager to join your team and contribute to your mission of excellence in animal care. I am particularly drawn to [Company Name] because of its reputation for [mention specific value or achievement, e.g., "innovative treatment methods," "community engagement," or "commitment to ethical practices"]. I am confident that my skills and passion align with the goals of your organization, and I would be honored to bring my expertise to Myanmar Yangon.</w:t>
      </w:r>
    </w:p>
    <w:p>
      <w:pPr>
        <w:pStyle w:val="BodyText"/>
      </w:pPr>
      <w:r>
        <w:t xml:space="preserve">Thank you for considering my application. I would welcome the opportunity to discuss how my background, skills, and enthusiasm for veterinary medicine can benefit your team. Please feel free to contact me at [Your Phone Number] or [Your Email Address] at your convenience. I look forward to the possibility of contributing to the future of veterinary care in Myanmar Yangon.</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Myanmar Yangon</dc:title>
  <dc:creator/>
  <dc:language>en</dc:language>
  <cp:keywords/>
  <dcterms:created xsi:type="dcterms:W3CDTF">2026-07-23T09:12:15Z</dcterms:created>
  <dcterms:modified xsi:type="dcterms:W3CDTF">2026-07-23T09:12:15Z</dcterms:modified>
</cp:coreProperties>
</file>

<file path=docProps/custom.xml><?xml version="1.0" encoding="utf-8"?>
<Properties xmlns="http://schemas.openxmlformats.org/officeDocument/2006/custom-properties" xmlns:vt="http://schemas.openxmlformats.org/officeDocument/2006/docPropsVTypes"/>
</file>